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Student,</w:t>
      </w:r>
      <w:r>
        <w:t xml:space="preserve"> </w:t>
      </w:r>
      <w:r>
        <w:t xml:space="preserve">Brazil</w:t>
      </w:r>
      <w:r>
        <w:t xml:space="preserve"> </w:t>
      </w:r>
      <w:r>
        <w:t xml:space="preserve">São</w:t>
      </w:r>
      <w:r>
        <w:t xml:space="preserve"> </w:t>
      </w:r>
      <w:r>
        <w:t xml:space="preserve">Paulo</w:t>
      </w:r>
    </w:p>
    <w:bookmarkStart w:id="22"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p>
    <w:p>
      <w:pPr>
        <w:pStyle w:val="BodyText"/>
      </w:pPr>
      <w:r>
        <w:t xml:space="preserve">International Nursing Advancement Fund</w:t>
      </w:r>
    </w:p>
    <w:bookmarkStart w:id="20" w:name="personal-details"/>
    <w:p>
      <w:pPr>
        <w:pStyle w:val="Heading2"/>
      </w:pPr>
      <w:r>
        <w:t xml:space="preserve">Personal Details</w:t>
      </w:r>
    </w:p>
    <w:p>
      <w:pPr>
        <w:pStyle w:val="FirstParagraph"/>
      </w:pPr>
      <w:r>
        <w:rPr>
          <w:bCs/>
          <w:b/>
        </w:rPr>
        <w:t xml:space="preserve">Name:</w:t>
      </w:r>
      <w:r>
        <w:t xml:space="preserve"> </w:t>
      </w:r>
      <w:r>
        <w:t xml:space="preserve">Ana Carolina Mendes</w:t>
      </w:r>
    </w:p>
    <w:p>
      <w:pPr>
        <w:pStyle w:val="BodyText"/>
      </w:pPr>
      <w:r>
        <w:rPr>
          <w:bCs/>
          <w:b/>
        </w:rPr>
        <w:t xml:space="preserve">Address:</w:t>
      </w:r>
      <w:r>
        <w:t xml:space="preserve"> </w:t>
      </w:r>
      <w:r>
        <w:t xml:space="preserve">Rua dos Andradas, 1200 - Bela Vista, São Paulo, SP 01310-906, Brazil</w:t>
      </w:r>
    </w:p>
    <w:p>
      <w:pPr>
        <w:pStyle w:val="BodyText"/>
      </w:pPr>
      <w:r>
        <w:rPr>
          <w:bCs/>
          <w:b/>
        </w:rPr>
        <w:t xml:space="preserve">Email:</w:t>
      </w:r>
      <w:r>
        <w:t xml:space="preserve"> </w:t>
      </w:r>
      <w:r>
        <w:t xml:space="preserve">ana.mendes.nursing@ufscar.br</w:t>
      </w:r>
    </w:p>
    <w:p>
      <w:pPr>
        <w:pStyle w:val="BodyText"/>
      </w:pPr>
      <w:r>
        <w:rPr>
          <w:bCs/>
          <w:b/>
        </w:rPr>
        <w:t xml:space="preserve">Phone:</w:t>
      </w:r>
      <w:r>
        <w:t xml:space="preserve"> </w:t>
      </w:r>
      <w:r>
        <w:t xml:space="preserve">+55 11 98765-4321</w:t>
      </w:r>
    </w:p>
    <w:bookmarkEnd w:id="20"/>
    <w:bookmarkStart w:id="21" w:name="X790adb8f3a2217a24ac2e57c4170834ca55cec0"/>
    <w:p>
      <w:pPr>
        <w:pStyle w:val="Heading2"/>
      </w:pPr>
      <w:r>
        <w:t xml:space="preserve">Subject: Scholarship Application for Advanced Nursing Education in Brazil São Paulo</w:t>
      </w:r>
    </w:p>
    <w:bookmarkEnd w:id="21"/>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Nursing Advancement Scholarship, specifically to pursue advanced studies in critical care nursing at the University of São Paulo (USP) in Brazil São Paulo. As a dedicated nursing student currently completing my final year at Faculdade de Medicina da Universidade de São Paulo (FMUSP), I have witnessed firsthand the immense challenges and transformative opportunities within our healthcare system. My commitment to becoming an exceptional</w:t>
      </w:r>
      <w:r>
        <w:t xml:space="preserve"> </w:t>
      </w:r>
      <w:r>
        <w:rPr>
          <w:bCs/>
          <w:b/>
        </w:rPr>
        <w:t xml:space="preserve">Nurse</w:t>
      </w:r>
      <w:r>
        <w:t xml:space="preserve"> </w:t>
      </w:r>
      <w:r>
        <w:t xml:space="preserve">in Brazil São Paulo drives this application, as I am determined to contribute meaningfully to the region's underserved communities through specialized education made possible by your support.</w:t>
      </w:r>
    </w:p>
    <w:p>
      <w:pPr>
        <w:pStyle w:val="BodyText"/>
      </w:pPr>
      <w:r>
        <w:t xml:space="preserve">My journey in nursing began during my undergraduate studies when I volunteered at Hospital das Clínicas (HCFMUSP), one of Brazil's largest public hospitals located in São Paulo. Witnessing the overwhelming patient volume—particularly in the emergency department where over 1,200 patients are treated daily—I understood that specialized skills are non-negotiable for quality care. This experience ignited my passion for critical care nursing, a field where early intervention saves lives. In Brazil São Paulo, where 78% of public healthcare facilities face nurse shortages (per 2022 Ministry of Health data), the need for advanced-trained professionals is urgent. My clinical rotations in the ICU exposed me to complex cases—from trauma victims in São Paulo's high-crime neighborhoods to elderly patients with chronic conditions—a reality that underscores why I must seek this</w:t>
      </w:r>
      <w:r>
        <w:t xml:space="preserve"> </w:t>
      </w:r>
      <w:r>
        <w:rPr>
          <w:bCs/>
          <w:b/>
        </w:rPr>
        <w:t xml:space="preserve">Scholarship Application Letter</w:t>
      </w:r>
      <w:r>
        <w:t xml:space="preserve"> </w:t>
      </w:r>
      <w:r>
        <w:t xml:space="preserve">opportunity.</w:t>
      </w:r>
    </w:p>
    <w:p>
      <w:pPr>
        <w:pStyle w:val="BodyText"/>
      </w:pPr>
      <w:r>
        <w:t xml:space="preserve">During my academic tenure, I maintained a 3.8/4.0 GPA while leading the "Nurse for All" volunteer initiative, which provided free health screenings to 15+ favelas in São Paulo's periphery. This project revealed systemic gaps: only 30% of São Paulo’s low-income communities have consistent access to specialized nursing care (IBGE, 2023). My research on "Telehealth Integration in Brazilian Primary Care" earned recognition at the XXIV Congresso Brasileiro de Enfermagem, where I presented findings demonstrating how technology can bridge urban-rural divides. These experiences solidified my vision: I aim to develop a mobile critical care unit model specifically for São Paulo’s peripheral regions, combining telehealth with on-site nursing expertise. This initiative directly addresses Brazil's national healthcare priority of reducing preventable deaths in vulnerable populations.</w:t>
      </w:r>
    </w:p>
    <w:p>
      <w:pPr>
        <w:pStyle w:val="BodyText"/>
      </w:pPr>
      <w:r>
        <w:t xml:space="preserve">The International Nursing Advancement Scholarship represents more than financial aid—it is the catalyst to elevate my capabilities as a</w:t>
      </w:r>
      <w:r>
        <w:t xml:space="preserve"> </w:t>
      </w:r>
      <w:r>
        <w:rPr>
          <w:bCs/>
          <w:b/>
        </w:rPr>
        <w:t xml:space="preserve">Nurse</w:t>
      </w:r>
      <w:r>
        <w:t xml:space="preserve"> </w:t>
      </w:r>
      <w:r>
        <w:t xml:space="preserve">in Brazil São Paulo. The advanced coursework at USP, including "Innovative Critical Care Management" and "Health Equity Policy Analysis," will equip me with evidence-based strategies to tackle São Paulo’s unique challenges: from managing dengue outbreaks in densely populated districts like Vila Maria to addressing mental health crises amplified by socioeconomic disparities. My proposed research on "Cost-Effective ICU Protocols for Resource-Limited Settings" aligns precisely with your scholarship’s mission to foster innovation in global health. With this training, I will collaborate with São Paulo's Secretary of Health to pilot a low-cost triage system that could reduce emergency wait times by 40%—a critical improvement for communities currently enduring 3-5 hour waits for care.</w:t>
      </w:r>
    </w:p>
    <w:p>
      <w:pPr>
        <w:pStyle w:val="BodyText"/>
      </w:pPr>
      <w:r>
        <w:t xml:space="preserve">I recognize that Brazil São Paulo is a microcosm of Latin America’s healthcare complexities. As a native of the city, I understand its cultural nuances and systemic barriers. During my internship at Hospital Albert Einstein, I developed protocols for culturally sensitive care for São Paulo’s Afro-Brazilian and immigrant populations—a demographic representing 32% of the city’s patients (IBGE). My fluency in Portuguese (native) and English will facilitate international knowledge exchange, ensuring that innovations from this scholarship program adapt seamlessly to Brazil São Paulo's context. This local insight is vital; generic solutions fail here, as seen when imported medical devices were abandoned due to maintenance gaps.</w:t>
      </w:r>
    </w:p>
    <w:p>
      <w:pPr>
        <w:pStyle w:val="BodyText"/>
      </w:pPr>
      <w:r>
        <w:t xml:space="preserve">This</w:t>
      </w:r>
      <w:r>
        <w:t xml:space="preserve"> </w:t>
      </w:r>
      <w:r>
        <w:rPr>
          <w:bCs/>
          <w:b/>
        </w:rPr>
        <w:t xml:space="preserve">Scholarship Application Letter</w:t>
      </w:r>
      <w:r>
        <w:t xml:space="preserve"> </w:t>
      </w:r>
      <w:r>
        <w:t xml:space="preserve">is a testament to my resolve. I have already secured a letter of intent from Dr. Luiz Fernando de Almeida, Director of Critical Care at USP’s Hospital das Clínicas, confirming mentorship in my proposed project. My financial circumstances further justify this request: as the first in my family to attend university, I rely on part-time work at a São Paulo community health post (earning R$1,200/month), which limits my academic focus. Your scholarship would eliminate this barrier, allowing me to fully dedicate myself to advanced studies without accruing debt that would hinder future service. In Brazil São Paulo’s competitive healthcare landscape, financial constraints prevent many talented nurses from advancing—this scholarship will break that cycle.</w:t>
      </w:r>
    </w:p>
    <w:p>
      <w:pPr>
        <w:pStyle w:val="BodyText"/>
      </w:pPr>
      <w:r>
        <w:t xml:space="preserve">Beyond academia, my commitment manifests in community action. I co-founded "Enfermagem para a Vida" (Nursing for Life), which trains 50+ community health agents annually in basic life support. Our work at the favela of Parque São Vicente reduced maternal mortality by 25% through early intervention—proof that localized nursing expertise yields measurable impact. This initiative will be expanded upon my return to Brazil São Paulo with scholarship-supported skills, targeting 10 new neighborhoods within two years.</w:t>
      </w:r>
    </w:p>
    <w:p>
      <w:pPr>
        <w:pStyle w:val="BodyText"/>
      </w:pPr>
      <w:r>
        <w:t xml:space="preserve">I envision a future where every resident of Brazil São Paulo accesses care as a fundamental right—not an exception. With the International Nursing Advancement Scholarship, I will return to São Paulo equipped to innovate, advocate, and heal. My goal is not merely personal achievement but to become a leader who transforms healthcare delivery across this vibrant city. As one of the world’s largest urban centers facing profound health inequities, Brazil São Paulo needs nurses like me: trained globally yet rooted locally.</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at your convenience. I have attached all required documentation, including academic transcripts, recommendation letters from USP faculty, and community project reports. Together, we can cultivate the next generation of nurses who will define healthcare excellence in Brazil São Paulo.</w:t>
      </w:r>
    </w:p>
    <w:p>
      <w:pPr>
        <w:pStyle w:val="BodyText"/>
      </w:pPr>
      <w:r>
        <w:t xml:space="preserve">With profound respect and determination,</w:t>
      </w:r>
    </w:p>
    <w:p>
      <w:pPr>
        <w:pStyle w:val="BodyText"/>
      </w:pPr>
      <w:r>
        <w:rPr>
          <w:bCs/>
          <w:b/>
        </w:rPr>
        <w:t xml:space="preserve">Ana Carolina Mendes</w:t>
      </w:r>
    </w:p>
    <w:p>
      <w:pPr>
        <w:pStyle w:val="BodyText"/>
      </w:pPr>
      <w:r>
        <w:t xml:space="preserve">Nursing Student, FMUSP (Class of 2024)</w:t>
      </w:r>
    </w:p>
    <w:p>
      <w:pPr>
        <w:pStyle w:val="BodyText"/>
      </w:pPr>
      <w:r>
        <w:t xml:space="preserve">President, Associação Brasileira de Estudantes de Enfermagem (ABEE)</w:t>
      </w:r>
    </w:p>
    <w:p>
      <w:pPr>
        <w:pStyle w:val="BodyText"/>
      </w:pPr>
      <w:r>
        <w:rPr>
          <w:bCs/>
          <w:b/>
        </w:rPr>
        <w:t xml:space="preserve">Word Count:</w:t>
      </w:r>
      <w:r>
        <w:t xml:space="preserve"> </w:t>
      </w:r>
      <w:r>
        <w:t xml:space="preserve">865 words</w:t>
      </w:r>
    </w:p>
    <w:p>
      <w:pPr>
        <w:pStyle w:val="BodyText"/>
      </w:pPr>
      <w:r>
        <w:rPr>
          <w:iCs/>
          <w:i/>
        </w:rPr>
        <w:t xml:space="preserve">This Scholarship Application Letter was written specifically for a Nurse in Brazil São Paulo, emphasizing community impact, academic rigor, and alignment with regional healthcare nee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ing Student, Brazil São Paulo</dc:title>
  <dc:creator/>
  <dc:language>en</dc:language>
  <cp:keywords/>
  <dcterms:created xsi:type="dcterms:W3CDTF">2026-07-24T22:29:09Z</dcterms:created>
  <dcterms:modified xsi:type="dcterms:W3CDTF">2026-07-24T22:29:09Z</dcterms:modified>
</cp:coreProperties>
</file>

<file path=docProps/custom.xml><?xml version="1.0" encoding="utf-8"?>
<Properties xmlns="http://schemas.openxmlformats.org/officeDocument/2006/custom-properties" xmlns:vt="http://schemas.openxmlformats.org/officeDocument/2006/docPropsVTypes"/>
</file>